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257FCB92" w:rsidR="004C4BC8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1A4836">
        <w:rPr>
          <w:rFonts w:ascii="Times New Roman" w:hAnsi="Times New Roman" w:cs="Times New Roman"/>
          <w:b/>
          <w:sz w:val="36"/>
          <w:szCs w:val="36"/>
        </w:rPr>
        <w:t>5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121AF5C" w14:textId="10349B38" w:rsidR="00E52E7B" w:rsidRPr="001873E7" w:rsidRDefault="00E52E7B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ISINI JOEL – 22BCS12519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5659D4" w:rsidR="0051063F" w:rsidRPr="001A4836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ind the Difference</w:t>
      </w:r>
      <w:r w:rsidR="001A4836">
        <w:rPr>
          <w:rFonts w:ascii="Times New Roman" w:hAnsi="Times New Roman" w:cs="Times New Roman"/>
          <w:bCs/>
          <w:sz w:val="28"/>
          <w:szCs w:val="28"/>
          <w:lang w:val="en-IN"/>
        </w:rPr>
        <w:t>.</w:t>
      </w:r>
    </w:p>
    <w:p w14:paraId="31483055" w14:textId="77777777" w:rsidR="001A4836" w:rsidRPr="001873E7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23D701FA" w14:textId="0A738C3F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0B305BE" w14:textId="43AB75E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2EF03060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char 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indTheDifference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tring s, String t) {</w:t>
      </w:r>
    </w:p>
    <w:p w14:paraId="4F7CB15C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0;</w:t>
      </w:r>
    </w:p>
    <w:p w14:paraId="7DACF221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0;</w:t>
      </w:r>
    </w:p>
    <w:p w14:paraId="6ED1E8C7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=0;i&lt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.length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++)</w:t>
      </w:r>
    </w:p>
    <w:p w14:paraId="550DBC62" w14:textId="7FA54AB9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{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(int)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.charAt</w:t>
      </w:r>
      <w:proofErr w:type="spellEnd"/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;     }</w:t>
      </w:r>
    </w:p>
    <w:p w14:paraId="3AAFDA39" w14:textId="2B2F48F2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or(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=0;i&lt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.length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);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++)     {</w:t>
      </w:r>
    </w:p>
    <w:p w14:paraId="2B5EDA92" w14:textId="37B5314D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+ (int)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.charAt</w:t>
      </w:r>
      <w:proofErr w:type="spellEnd"/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;    }</w:t>
      </w:r>
    </w:p>
    <w:p w14:paraId="70F3D25A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value =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-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ssum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;</w:t>
      </w:r>
    </w:p>
    <w:p w14:paraId="55ECBC37" w14:textId="7DE1B6D4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(char)value;    </w:t>
      </w:r>
    </w:p>
    <w:p w14:paraId="72F71AD2" w14:textId="5C6318DE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}}</w:t>
      </w:r>
    </w:p>
    <w:p w14:paraId="7066CDB9" w14:textId="77777777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3EFB8170" w:rsidR="006804B4" w:rsidRDefault="0051063F" w:rsidP="001A4836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7DD0256F" w:rsidR="001873E7" w:rsidRPr="001873E7" w:rsidRDefault="001A4836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35390EA8" wp14:editId="4599BEAD">
            <wp:extent cx="5943600" cy="2701290"/>
            <wp:effectExtent l="0" t="0" r="0" b="3810"/>
            <wp:docPr id="877239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723928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074ED" w14:textId="21017B0A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Largest Perimeter Triangle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D50A9EC" w14:textId="74586719" w:rsidR="001A4836" w:rsidRDefault="001873E7" w:rsidP="001A4836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43CA619A" w14:textId="77777777" w:rsidR="001A4836" w:rsidRPr="001A4836" w:rsidRDefault="001A4836" w:rsidP="001A4836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CC4C65" w14:textId="213F0101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</w:t>
      </w:r>
      <w:r w:rsidRPr="001A4836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419B7457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public int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largestPerimeter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]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) {</w:t>
      </w:r>
    </w:p>
    <w:p w14:paraId="03CB098C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Arrays.sort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);</w:t>
      </w:r>
    </w:p>
    <w:p w14:paraId="1F39EE78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gramStart"/>
      <w:r w:rsidRPr="001A4836">
        <w:rPr>
          <w:rFonts w:ascii="Times New Roman" w:hAnsi="Times New Roman" w:cs="Times New Roman"/>
          <w:sz w:val="28"/>
          <w:szCs w:val="28"/>
          <w:lang w:val="en-IN"/>
        </w:rPr>
        <w:t>for(</w:t>
      </w:r>
      <w:proofErr w:type="gram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int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= nums.length-1;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&gt;1;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--){</w:t>
      </w:r>
    </w:p>
    <w:p w14:paraId="0C7E2453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   if(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] &lt;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[i-1] +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>[i-2])</w:t>
      </w:r>
    </w:p>
    <w:p w14:paraId="5E443681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       </w:t>
      </w:r>
      <w:proofErr w:type="gramStart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return 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proofErr w:type="gramEnd"/>
      <w:r w:rsidRPr="001A4836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] +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[i-1]+ </w:t>
      </w:r>
      <w:proofErr w:type="spellStart"/>
      <w:r w:rsidRPr="001A4836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[i-2];   </w:t>
      </w:r>
    </w:p>
    <w:p w14:paraId="79EBCF19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}</w:t>
      </w:r>
    </w:p>
    <w:p w14:paraId="6674E2EC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return 0;</w:t>
      </w:r>
    </w:p>
    <w:p w14:paraId="2D3266DB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01A0A15A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</w:t>
      </w:r>
    </w:p>
    <w:p w14:paraId="5F0451FE" w14:textId="0A5A993E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658A2F69" w:rsidR="001873E7" w:rsidRDefault="001A4836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0149CC94" wp14:editId="72E68903">
            <wp:extent cx="5943600" cy="2712085"/>
            <wp:effectExtent l="0" t="0" r="0" b="0"/>
            <wp:docPr id="10570406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704060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DF3CC" w14:textId="77777777" w:rsidR="001A4836" w:rsidRPr="001873E7" w:rsidRDefault="001A4836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BA9E2C7" w14:textId="77777777" w:rsidR="004C4BC8" w:rsidRPr="001873E7" w:rsidRDefault="004C4BC8" w:rsidP="001873E7">
      <w:p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707F9C18" w14:textId="367F3D40" w:rsidR="001873E7" w:rsidRPr="001873E7" w:rsidRDefault="001873E7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EE72F5" w14:textId="77777777" w:rsidR="004C4BC8" w:rsidRDefault="004C4BC8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5FBCDA06" w14:textId="5AD4558C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hird Maximum Number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59B58EA0" w14:textId="77777777" w:rsid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AB40EA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08A29AB9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public int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hirdMax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int[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]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6116695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1 = null;</w:t>
      </w:r>
    </w:p>
    <w:p w14:paraId="33D35EE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2 = null;</w:t>
      </w:r>
    </w:p>
    <w:p w14:paraId="4EEBD3C0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3 = null;</w:t>
      </w:r>
    </w:p>
    <w:p w14:paraId="482749D0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eger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 :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um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) {</w:t>
      </w:r>
    </w:p>
    <w:p w14:paraId="26477AF8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</w:t>
      </w:r>
      <w:proofErr w:type="spellStart"/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.equals</w:t>
      </w:r>
      <w:proofErr w:type="spellEnd"/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max1) ||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.equal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(max2) || </w:t>
      </w:r>
      <w:proofErr w:type="spell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.equals</w:t>
      </w:r>
      <w:proofErr w:type="spell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(max3)) continue;</w:t>
      </w:r>
    </w:p>
    <w:p w14:paraId="1F453DBC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max1 == null || n &gt; max1) {</w:t>
      </w:r>
    </w:p>
    <w:p w14:paraId="3E5E0D4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max2;</w:t>
      </w:r>
    </w:p>
    <w:p w14:paraId="392FDDD8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2 = max1;</w:t>
      </w:r>
    </w:p>
    <w:p w14:paraId="7C5E6FC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1 = n;</w:t>
      </w:r>
    </w:p>
    <w:p w14:paraId="4DF2E3A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else if (max2 == null || n &gt; max2) {</w:t>
      </w:r>
    </w:p>
    <w:p w14:paraId="7A139C7C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max2;</w:t>
      </w:r>
    </w:p>
    <w:p w14:paraId="5D672AB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2 = n;</w:t>
      </w:r>
    </w:p>
    <w:p w14:paraId="59DDCCFF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else if (max3 == null || n &gt; max3) {</w:t>
      </w:r>
    </w:p>
    <w:p w14:paraId="705CBA48" w14:textId="2E74C26C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n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; }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}</w:t>
      </w:r>
    </w:p>
    <w:p w14:paraId="0E651E92" w14:textId="172FE981" w:rsidR="001873E7" w:rsidRPr="001873E7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max3 == </w:t>
      </w:r>
      <w:proofErr w:type="gramStart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null ?</w:t>
      </w:r>
      <w:proofErr w:type="gramEnd"/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max1 : max3; }}</w:t>
      </w: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297B0466" w:rsidR="001873E7" w:rsidRPr="001873E7" w:rsidRDefault="00524AA1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6F64917F" wp14:editId="511E30B0">
            <wp:extent cx="5775960" cy="2506980"/>
            <wp:effectExtent l="0" t="0" r="0" b="7620"/>
            <wp:docPr id="902163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16301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5960" cy="2506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902F" w14:textId="1159E945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4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ort Characters </w:t>
      </w:r>
      <w:proofErr w:type="gramStart"/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By</w:t>
      </w:r>
      <w:proofErr w:type="gramEnd"/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requenc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BF1ACC0" w14:textId="4A1AD8D4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*;</w:t>
      </w:r>
    </w:p>
    <w:p w14:paraId="617D173E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16F18908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ring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Sor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tring s) {</w:t>
      </w:r>
    </w:p>
    <w:p w14:paraId="4B22B3C6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&lt;Character, Integer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HashMap&lt;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0D5791CB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char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 :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.toCharArray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 {</w:t>
      </w:r>
    </w:p>
    <w:p w14:paraId="2EE83B3A" w14:textId="27643390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pu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c,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OrDefaul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c, 0) + 1);   }</w:t>
      </w:r>
    </w:p>
    <w:p w14:paraId="1E34E109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&lt;Character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lt;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</w:p>
    <w:p w14:paraId="6DA9DC40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(a, b) -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b) -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a)   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);</w:t>
      </w:r>
    </w:p>
    <w:p w14:paraId="2873761E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.addAl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keyS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708721E8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StringBuilder result = new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tringBuilder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0B2CA64A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!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.isEmpty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 {</w:t>
      </w:r>
    </w:p>
    <w:p w14:paraId="4AF412AA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char c =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axHeap.pol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2134296C" w14:textId="7107CEB8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append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tring.valueOf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c).repeat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uencyMap.ge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c)));  }</w:t>
      </w:r>
    </w:p>
    <w:p w14:paraId="6925C5FC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result.toString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;</w:t>
      </w:r>
    </w:p>
    <w:p w14:paraId="2E84DAFE" w14:textId="6F06C02F" w:rsidR="004E7E42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}</w:t>
      </w:r>
    </w:p>
    <w:p w14:paraId="5FCCA788" w14:textId="77777777" w:rsidR="00524AA1" w:rsidRPr="004E7E42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B96FF20" w14:textId="2B58A64E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4BE0DDF7" w14:textId="009EDFEF" w:rsidR="004E7E42" w:rsidRPr="004E7E42" w:rsidRDefault="00524AA1" w:rsidP="004E7E42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A018473" wp14:editId="252DF6F0">
            <wp:extent cx="5943600" cy="2567940"/>
            <wp:effectExtent l="0" t="0" r="0" b="3810"/>
            <wp:docPr id="14142847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28473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7AE09ABE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5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Minimum Number of Arrows to Burst Balloons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6EA7BF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6CA37D7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indMinArrowShot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[] segments) {</w:t>
      </w:r>
    </w:p>
    <w:p w14:paraId="571125E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ays.sor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(segments, (a, b) -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eger.compar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1], b[1]));</w:t>
      </w:r>
    </w:p>
    <w:p w14:paraId="47E8A86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, arrow = 0;</w:t>
      </w:r>
    </w:p>
    <w:p w14:paraId="4392215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lt;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segments.length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++) {</w:t>
      </w:r>
    </w:p>
    <w:p w14:paraId="58159B82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= 0 || segments[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[0] &gt; arrow) {</w:t>
      </w:r>
    </w:p>
    <w:p w14:paraId="4FFBBE11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++;</w:t>
      </w:r>
    </w:p>
    <w:p w14:paraId="07B764FA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arrow = segments[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[1];</w:t>
      </w:r>
    </w:p>
    <w:p w14:paraId="21A9734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7CB86E4A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4A6C049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n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</w:t>
      </w:r>
    </w:p>
    <w:p w14:paraId="2CFA056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3B7ECF81" w14:textId="0EAF133F" w:rsid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1EE8708B" w14:textId="77777777" w:rsidR="00524AA1" w:rsidRP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06F6DBC" w14:textId="6D28004D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6623622F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C27904C" w14:textId="2DE7D24E" w:rsidR="004E7E42" w:rsidRDefault="00524AA1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317BD676" wp14:editId="73A9EB6F">
            <wp:extent cx="5943600" cy="2948940"/>
            <wp:effectExtent l="0" t="0" r="0" b="3810"/>
            <wp:docPr id="20920904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9047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635419B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6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Boats to Save People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EC4169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0AE1C62" w14:textId="44D53176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Array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</w:t>
      </w:r>
    </w:p>
    <w:p w14:paraId="52838CD4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1BBE87D2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RescueBoats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] people, int limit) {</w:t>
      </w:r>
    </w:p>
    <w:p w14:paraId="776D3EDB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ays.sor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people);</w:t>
      </w:r>
    </w:p>
    <w:p w14:paraId="351140E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left = 0, right =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people.length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- 1;</w:t>
      </w:r>
    </w:p>
    <w:p w14:paraId="35DC0312" w14:textId="6EF1945A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boats = 0;</w:t>
      </w:r>
    </w:p>
    <w:p w14:paraId="546E907F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left &lt;= right) {</w:t>
      </w:r>
    </w:p>
    <w:p w14:paraId="30AA328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people[left] + people[right] &lt;= limit) {</w:t>
      </w:r>
    </w:p>
    <w:p w14:paraId="0C60349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ft++;</w:t>
      </w:r>
    </w:p>
    <w:p w14:paraId="61CE416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40AFB6E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ight--;</w:t>
      </w:r>
    </w:p>
    <w:p w14:paraId="41804ABE" w14:textId="718E1509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boats++;  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}</w:t>
      </w:r>
      <w:proofErr w:type="gramEnd"/>
    </w:p>
    <w:p w14:paraId="0F1398B7" w14:textId="6D1DA4C3" w:rsid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boats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260A29C8" w14:textId="77777777" w:rsidR="00524AA1" w:rsidRP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0FED3E0D" w:rsidR="004E7E42" w:rsidRDefault="00524AA1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B72277B" wp14:editId="49A94489">
            <wp:extent cx="5943600" cy="3048000"/>
            <wp:effectExtent l="0" t="0" r="0" b="0"/>
            <wp:docPr id="1363431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43107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D143" w14:textId="0CEDC10B" w:rsidR="001A4836" w:rsidRPr="00524AA1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7: </w:t>
      </w:r>
      <w:r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K Closest Points to Origin</w:t>
      </w:r>
    </w:p>
    <w:p w14:paraId="7AE56898" w14:textId="77777777" w:rsidR="00524AA1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4999966" w14:textId="198F61BE" w:rsidR="001A4836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Implementation/Code: </w:t>
      </w:r>
    </w:p>
    <w:p w14:paraId="0FE0F954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b/>
          <w:bCs/>
        </w:rPr>
        <w:t xml:space="preserve">  </w:t>
      </w:r>
      <w:r w:rsidRPr="00524AA1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44C9B76C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public 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][]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kClosest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int[][] points, int k) {</w:t>
      </w:r>
    </w:p>
    <w:p w14:paraId="098E9503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&lt;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]&gt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= new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PriorityQueu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&lt;&gt;(</w:t>
      </w:r>
    </w:p>
    <w:p w14:paraId="5192C215" w14:textId="4C996EF3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(a, b) -&gt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eger.compar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b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0] * b[0] + b[1] * b[1]), (a[0] * a[0] + a[1] * a[1]))  );</w:t>
      </w:r>
    </w:p>
    <w:p w14:paraId="062C75CD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72AFE89A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for 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] point : points) {</w:t>
      </w:r>
    </w:p>
    <w:p w14:paraId="617B3F73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add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point);</w:t>
      </w:r>
    </w:p>
    <w:p w14:paraId="503E0102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if (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size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) &gt; k) {</w:t>
      </w:r>
    </w:p>
    <w:p w14:paraId="2B14F2E4" w14:textId="3F1D3F4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   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poll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);  }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}</w:t>
      </w:r>
    </w:p>
    <w:p w14:paraId="5DB6D6B0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][] result = new int[k][2];</w:t>
      </w:r>
    </w:p>
    <w:p w14:paraId="4A57112D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for (int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= 0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&lt; k;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++) {</w:t>
      </w:r>
    </w:p>
    <w:p w14:paraId="2686BF3A" w14:textId="3C5E1F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result[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] = </w:t>
      </w:r>
      <w:proofErr w:type="spellStart"/>
      <w:r w:rsidRPr="00524AA1">
        <w:rPr>
          <w:rFonts w:ascii="Times New Roman" w:hAnsi="Times New Roman" w:cs="Times New Roman"/>
          <w:sz w:val="28"/>
          <w:szCs w:val="28"/>
          <w:lang w:val="en-IN"/>
        </w:rPr>
        <w:t>maxHeap.poll</w:t>
      </w:r>
      <w:proofErr w:type="spellEnd"/>
      <w:r w:rsidRPr="00524AA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);  }</w:t>
      </w:r>
      <w:proofErr w:type="gramEnd"/>
    </w:p>
    <w:p w14:paraId="032AC49B" w14:textId="695C7BB5" w:rsid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return </w:t>
      </w:r>
      <w:proofErr w:type="gramStart"/>
      <w:r w:rsidRPr="00524AA1">
        <w:rPr>
          <w:rFonts w:ascii="Times New Roman" w:hAnsi="Times New Roman" w:cs="Times New Roman"/>
          <w:sz w:val="28"/>
          <w:szCs w:val="28"/>
          <w:lang w:val="en-IN"/>
        </w:rPr>
        <w:t>result;  }</w:t>
      </w:r>
      <w:proofErr w:type="gramEnd"/>
      <w:r w:rsidRPr="00524AA1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14:paraId="48F0A339" w14:textId="77777777" w:rsid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2A172F3F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60A4E6FB" w14:textId="6B846CA0" w:rsidR="001A4836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5F9F9EB" w14:textId="77777777" w:rsidR="001A4836" w:rsidRDefault="001A4836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061B75C" w14:textId="5349DC59" w:rsidR="001A4836" w:rsidRDefault="00524AA1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53971520" wp14:editId="335D46E6">
            <wp:extent cx="5608320" cy="2748915"/>
            <wp:effectExtent l="0" t="0" r="0" b="0"/>
            <wp:docPr id="783327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3273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0832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1D4F" w14:textId="77777777" w:rsidR="00524AA1" w:rsidRDefault="00524AA1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99DB6F" w14:textId="2486CFB1" w:rsidR="001A4836" w:rsidRPr="00524AA1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Reduce Array Size to The Half</w:t>
      </w:r>
    </w:p>
    <w:p w14:paraId="3A0B99E0" w14:textId="77777777" w:rsidR="00524AA1" w:rsidRPr="001A4836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40CC4E" w14:textId="2A55420C" w:rsidR="001A4836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3C5A9EA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1704B38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impor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java.util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.*;</w:t>
      </w:r>
    </w:p>
    <w:p w14:paraId="5C0287F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6827331F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42E11A08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minSetSize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nt[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]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 {</w:t>
      </w:r>
    </w:p>
    <w:p w14:paraId="50B082B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&lt;Integer, Integer&gt;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new HashMap&lt;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gt;(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);</w:t>
      </w:r>
    </w:p>
    <w:p w14:paraId="1E10000C" w14:textId="3DF70A1D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: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)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.pu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,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.getOrDefaul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, 0) + 1);</w:t>
      </w:r>
    </w:p>
    <w:p w14:paraId="66DE8813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Integer&gt; counts = new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ayLis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&lt;&gt;(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freq.values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4FD369DF" w14:textId="494BC144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ounts.sort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ollections.reverseOrder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());</w:t>
      </w:r>
    </w:p>
    <w:p w14:paraId="7C91611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res = 0,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n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= 0, half =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arr.length</w:t>
      </w:r>
      <w:proofErr w:type="spellEnd"/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/ 2;</w:t>
      </w:r>
    </w:p>
    <w:p w14:paraId="7046680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</w:t>
      </w:r>
      <w:proofErr w:type="spellStart"/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: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counts) {</w:t>
      </w:r>
    </w:p>
    <w:p w14:paraId="5810AE2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n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+= 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num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</w:t>
      </w:r>
    </w:p>
    <w:p w14:paraId="12F4F1A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++;</w:t>
      </w:r>
    </w:p>
    <w:p w14:paraId="47BC38F1" w14:textId="0496DAA2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</w:t>
      </w:r>
      <w:proofErr w:type="spell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nt</w:t>
      </w:r>
      <w:proofErr w:type="spell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&gt;= half) break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</w:p>
    <w:p w14:paraId="29F5235E" w14:textId="0E19A542" w:rsid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</w:t>
      </w:r>
      <w:proofErr w:type="gramStart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; }</w:t>
      </w:r>
      <w:proofErr w:type="gramEnd"/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6C317376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631B32C" w14:textId="36F19B26" w:rsidR="001A4836" w:rsidRPr="00524AA1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sz w:val="28"/>
          <w:szCs w:val="28"/>
        </w:rPr>
        <w:t xml:space="preserve">Output: </w:t>
      </w:r>
    </w:p>
    <w:p w14:paraId="41E14534" w14:textId="77777777" w:rsidR="00524AA1" w:rsidRDefault="00524AA1" w:rsidP="00524AA1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7D06D19" w14:textId="45A200A9" w:rsidR="00524AA1" w:rsidRPr="001A4836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24AA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3003A7F" wp14:editId="5422DEC2">
            <wp:extent cx="5608320" cy="2644140"/>
            <wp:effectExtent l="0" t="0" r="0" b="3810"/>
            <wp:docPr id="10174745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747459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0832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AA1" w:rsidRPr="001A4836" w:rsidSect="00B91915">
      <w:headerReference w:type="default" r:id="rId15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955A85" w14:textId="77777777" w:rsidR="00615BEC" w:rsidRDefault="00615BEC" w:rsidP="000271CE">
      <w:pPr>
        <w:spacing w:after="0" w:line="240" w:lineRule="auto"/>
      </w:pPr>
      <w:r>
        <w:separator/>
      </w:r>
    </w:p>
  </w:endnote>
  <w:endnote w:type="continuationSeparator" w:id="0">
    <w:p w14:paraId="0089B76B" w14:textId="77777777" w:rsidR="00615BEC" w:rsidRDefault="00615BEC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315807" w14:textId="77777777" w:rsidR="00615BEC" w:rsidRDefault="00615BEC" w:rsidP="000271CE">
      <w:pPr>
        <w:spacing w:after="0" w:line="240" w:lineRule="auto"/>
      </w:pPr>
      <w:r>
        <w:separator/>
      </w:r>
    </w:p>
  </w:footnote>
  <w:footnote w:type="continuationSeparator" w:id="0">
    <w:p w14:paraId="0CF755D6" w14:textId="77777777" w:rsidR="00615BEC" w:rsidRDefault="00615BEC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71CE9"/>
    <w:multiLevelType w:val="hybridMultilevel"/>
    <w:tmpl w:val="71869C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A3559"/>
    <w:multiLevelType w:val="hybridMultilevel"/>
    <w:tmpl w:val="600E63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E3C54"/>
    <w:multiLevelType w:val="hybridMultilevel"/>
    <w:tmpl w:val="E2325B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4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3"/>
  </w:num>
  <w:num w:numId="2" w16cid:durableId="1750880308">
    <w:abstractNumId w:val="3"/>
  </w:num>
  <w:num w:numId="3" w16cid:durableId="1992101602">
    <w:abstractNumId w:val="10"/>
  </w:num>
  <w:num w:numId="4" w16cid:durableId="744763022">
    <w:abstractNumId w:val="25"/>
  </w:num>
  <w:num w:numId="5" w16cid:durableId="1154950092">
    <w:abstractNumId w:val="0"/>
  </w:num>
  <w:num w:numId="6" w16cid:durableId="11691769">
    <w:abstractNumId w:val="14"/>
  </w:num>
  <w:num w:numId="7" w16cid:durableId="1123695730">
    <w:abstractNumId w:val="24"/>
  </w:num>
  <w:num w:numId="8" w16cid:durableId="1075855315">
    <w:abstractNumId w:val="13"/>
  </w:num>
  <w:num w:numId="9" w16cid:durableId="921988281">
    <w:abstractNumId w:val="27"/>
  </w:num>
  <w:num w:numId="10" w16cid:durableId="1059399320">
    <w:abstractNumId w:val="20"/>
  </w:num>
  <w:num w:numId="11" w16cid:durableId="113062967">
    <w:abstractNumId w:val="8"/>
  </w:num>
  <w:num w:numId="12" w16cid:durableId="928857039">
    <w:abstractNumId w:val="6"/>
  </w:num>
  <w:num w:numId="13" w16cid:durableId="1001272936">
    <w:abstractNumId w:val="21"/>
  </w:num>
  <w:num w:numId="14" w16cid:durableId="32120771">
    <w:abstractNumId w:val="1"/>
  </w:num>
  <w:num w:numId="15" w16cid:durableId="1269118988">
    <w:abstractNumId w:val="4"/>
  </w:num>
  <w:num w:numId="16" w16cid:durableId="1068839722">
    <w:abstractNumId w:val="19"/>
  </w:num>
  <w:num w:numId="17" w16cid:durableId="1536962143">
    <w:abstractNumId w:val="12"/>
  </w:num>
  <w:num w:numId="18" w16cid:durableId="472604829">
    <w:abstractNumId w:val="15"/>
  </w:num>
  <w:num w:numId="19" w16cid:durableId="1060594717">
    <w:abstractNumId w:val="26"/>
  </w:num>
  <w:num w:numId="20" w16cid:durableId="1456870844">
    <w:abstractNumId w:val="9"/>
  </w:num>
  <w:num w:numId="21" w16cid:durableId="1251156176">
    <w:abstractNumId w:val="18"/>
  </w:num>
  <w:num w:numId="22" w16cid:durableId="479734751">
    <w:abstractNumId w:val="7"/>
  </w:num>
  <w:num w:numId="23" w16cid:durableId="1311791345">
    <w:abstractNumId w:val="11"/>
  </w:num>
  <w:num w:numId="24" w16cid:durableId="1913540720">
    <w:abstractNumId w:val="22"/>
  </w:num>
  <w:num w:numId="25" w16cid:durableId="1105155877">
    <w:abstractNumId w:val="5"/>
  </w:num>
  <w:num w:numId="26" w16cid:durableId="229121702">
    <w:abstractNumId w:val="17"/>
  </w:num>
  <w:num w:numId="27" w16cid:durableId="2062707139">
    <w:abstractNumId w:val="2"/>
  </w:num>
  <w:num w:numId="28" w16cid:durableId="11284022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75C82"/>
    <w:rsid w:val="001873E7"/>
    <w:rsid w:val="001927C7"/>
    <w:rsid w:val="001A4836"/>
    <w:rsid w:val="00200A13"/>
    <w:rsid w:val="00237676"/>
    <w:rsid w:val="00244A9E"/>
    <w:rsid w:val="002B75FE"/>
    <w:rsid w:val="002F02EE"/>
    <w:rsid w:val="00316A4D"/>
    <w:rsid w:val="00340E25"/>
    <w:rsid w:val="003D75E4"/>
    <w:rsid w:val="004C4BC8"/>
    <w:rsid w:val="004C5AE2"/>
    <w:rsid w:val="004D7521"/>
    <w:rsid w:val="004E7E42"/>
    <w:rsid w:val="0051063F"/>
    <w:rsid w:val="00524AA1"/>
    <w:rsid w:val="00530273"/>
    <w:rsid w:val="00536C38"/>
    <w:rsid w:val="0055538C"/>
    <w:rsid w:val="00585838"/>
    <w:rsid w:val="005A1CE2"/>
    <w:rsid w:val="005A1DF5"/>
    <w:rsid w:val="005A4454"/>
    <w:rsid w:val="00615BEC"/>
    <w:rsid w:val="006533C4"/>
    <w:rsid w:val="006804B4"/>
    <w:rsid w:val="006A0749"/>
    <w:rsid w:val="007125FA"/>
    <w:rsid w:val="00773F95"/>
    <w:rsid w:val="00803DC0"/>
    <w:rsid w:val="00864647"/>
    <w:rsid w:val="008B029C"/>
    <w:rsid w:val="00921F9E"/>
    <w:rsid w:val="00953B55"/>
    <w:rsid w:val="009717B2"/>
    <w:rsid w:val="009765BA"/>
    <w:rsid w:val="00A10F00"/>
    <w:rsid w:val="00A22DFB"/>
    <w:rsid w:val="00A258D2"/>
    <w:rsid w:val="00A32892"/>
    <w:rsid w:val="00A625AE"/>
    <w:rsid w:val="00A64130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E52E7B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1A4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83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A48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eg"/><Relationship Id="rId2" Type="http://schemas.openxmlformats.org/officeDocument/2006/relationships/image" Target="media/image10.png"/><Relationship Id="rId1" Type="http://schemas.openxmlformats.org/officeDocument/2006/relationships/image" Target="media/image9.jpe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8</Pages>
  <Words>662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JOEL PISINI</cp:lastModifiedBy>
  <cp:revision>2</cp:revision>
  <dcterms:created xsi:type="dcterms:W3CDTF">2025-03-04T13:50:00Z</dcterms:created>
  <dcterms:modified xsi:type="dcterms:W3CDTF">2025-03-04T13:50:00Z</dcterms:modified>
</cp:coreProperties>
</file>